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2E19878B" w:rsidR="00F4525C" w:rsidRDefault="00572D14" w:rsidP="009B61E5">
          <w:pPr>
            <w:pStyle w:val="VCAADocumenttitle"/>
          </w:pPr>
          <w:r w:rsidRPr="00572D14">
            <w:t>Unit 1, Module 1 – Award Nomination (</w:t>
          </w:r>
          <w:r>
            <w:t>O</w:t>
          </w:r>
          <w:r w:rsidRPr="00572D14">
            <w:t xml:space="preserve">ral </w:t>
          </w:r>
          <w:r>
            <w:t>P</w:t>
          </w:r>
          <w:r w:rsidRPr="00572D14">
            <w:t>resentation)</w:t>
          </w:r>
        </w:p>
      </w:sdtContent>
    </w:sdt>
    <w:tbl>
      <w:tblPr>
        <w:tblStyle w:val="TableGrid30"/>
        <w:tblW w:w="21683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605"/>
        <w:gridCol w:w="2605"/>
        <w:gridCol w:w="2606"/>
        <w:gridCol w:w="2375"/>
        <w:gridCol w:w="2376"/>
        <w:gridCol w:w="2375"/>
        <w:gridCol w:w="2376"/>
        <w:gridCol w:w="3685"/>
      </w:tblGrid>
      <w:tr w:rsidR="00572D14" w:rsidRPr="00572D14" w14:paraId="7F0F9FF0" w14:textId="77777777" w:rsidTr="00572D14">
        <w:trPr>
          <w:cantSplit/>
          <w:trHeight w:val="1550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58341237" w14:textId="77777777" w:rsidR="00572D14" w:rsidRPr="00572D14" w:rsidRDefault="00572D14" w:rsidP="00572D1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bookmarkStart w:id="0" w:name="TemplateOverview"/>
            <w:bookmarkEnd w:id="0"/>
            <w:r w:rsidRPr="00572D14">
              <w:rPr>
                <w:rFonts w:ascii="Arial Narrow" w:eastAsia="Times New Roman" w:hAnsi="Arial Narrow" w:cs="Arial"/>
                <w:b/>
                <w:sz w:val="20"/>
                <w:szCs w:val="20"/>
              </w:rPr>
              <w:t>Excelling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BB4ED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final notes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8C5FC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Summarises information for a conclusi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0E01EE1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Includes examples and evidence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D5868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Presents for up to 4 minute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5703E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consistently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FA18F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Enhances presentation with facial expression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3D5DD25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Engages with the wider audienc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18107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Pronounces all words accurately</w:t>
            </w:r>
          </w:p>
        </w:tc>
      </w:tr>
      <w:tr w:rsidR="00572D14" w:rsidRPr="00572D14" w14:paraId="2E8A3621" w14:textId="77777777" w:rsidTr="00572D14">
        <w:trPr>
          <w:cantSplit/>
          <w:trHeight w:val="1544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1577B573" w14:textId="77777777" w:rsidR="00572D14" w:rsidRPr="00572D14" w:rsidRDefault="00572D14" w:rsidP="00572D1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Arial"/>
                <w:b/>
                <w:sz w:val="20"/>
                <w:szCs w:val="20"/>
              </w:rPr>
              <w:t>Achieving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8A89D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draft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94C7A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Explains their opinion on th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3027BC10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Explains information in their own words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6802F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Presents for between 2 and 3 minute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08B21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on occasion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634CD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Enhances presentation with hand gesture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66545EB5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Engages with a few members of the audience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23579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Pronounces keywords accurately</w:t>
            </w:r>
          </w:p>
        </w:tc>
      </w:tr>
      <w:tr w:rsidR="00572D14" w:rsidRPr="00572D14" w14:paraId="75B2FD51" w14:textId="77777777" w:rsidTr="00572D14">
        <w:trPr>
          <w:cantSplit/>
          <w:trHeight w:val="1551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074B5B4C" w14:textId="77777777" w:rsidR="00572D14" w:rsidRPr="00572D14" w:rsidRDefault="00572D14" w:rsidP="00572D1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A14C6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Drafts the presentation in their workbook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BE98A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Outlines the issue the person is involved with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0F3B257B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States specific information on the person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9AB0F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Presents for between 1 to 2 minutes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45450" w14:textId="2A72728D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Speaks at a speed </w:t>
            </w:r>
            <w:r>
              <w:rPr>
                <w:rFonts w:ascii="Arial Narrow" w:eastAsia="Times New Roman" w:hAnsi="Arial Narrow" w:cs="Times New Roman"/>
                <w:sz w:val="18"/>
                <w:szCs w:val="18"/>
              </w:rPr>
              <w:t>that</w:t>
            </w: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 xml:space="preserve"> allows them to be understood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35043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Stands in a formal manner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3B8AF3F4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audience occasionally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DBAC5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Uses formal language</w:t>
            </w:r>
          </w:p>
        </w:tc>
      </w:tr>
      <w:tr w:rsidR="00572D14" w:rsidRPr="00572D14" w14:paraId="6353A158" w14:textId="77777777" w:rsidTr="00572D14">
        <w:trPr>
          <w:cantSplit/>
          <w:trHeight w:val="1220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6EACFFE3" w14:textId="77777777" w:rsidR="00572D14" w:rsidRPr="00572D14" w:rsidRDefault="00572D14" w:rsidP="00572D1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Arial"/>
                <w:b/>
                <w:sz w:val="20"/>
                <w:szCs w:val="20"/>
              </w:rPr>
              <w:t>Not yet satisfactory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1A438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Completes the template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5E2D1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Includes an introduction to th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63BB4A1C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States general information on the person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6FA60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Presents for less than 1 minute</w:t>
            </w:r>
          </w:p>
        </w:tc>
        <w:tc>
          <w:tcPr>
            <w:tcW w:w="23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90056C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Speaks in monotone</w:t>
            </w:r>
          </w:p>
        </w:tc>
        <w:tc>
          <w:tcPr>
            <w:tcW w:w="23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CE431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Remains in one position or moves around a lot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603AEB1D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teacher occasionally</w:t>
            </w:r>
          </w:p>
        </w:tc>
        <w:tc>
          <w:tcPr>
            <w:tcW w:w="3685" w:type="dxa"/>
            <w:vMerge w:val="restar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AA408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Uses informal language</w:t>
            </w:r>
          </w:p>
        </w:tc>
      </w:tr>
      <w:tr w:rsidR="00572D14" w:rsidRPr="00572D14" w14:paraId="3CC9FCF7" w14:textId="77777777" w:rsidTr="00572D14">
        <w:trPr>
          <w:cantSplit/>
          <w:trHeight w:val="79"/>
        </w:trPr>
        <w:tc>
          <w:tcPr>
            <w:tcW w:w="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19007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F14F7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418F4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71AE1E95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82115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Didn’t present</w:t>
            </w:r>
          </w:p>
        </w:tc>
        <w:tc>
          <w:tcPr>
            <w:tcW w:w="23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9EC48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  <w:tc>
          <w:tcPr>
            <w:tcW w:w="23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A7534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81F06B6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3685" w:type="dxa"/>
            <w:vMerge/>
            <w:tcBorders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13E25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572D14" w:rsidRPr="00572D14" w14:paraId="6E5FB488" w14:textId="77777777" w:rsidTr="00572D14">
        <w:trPr>
          <w:trHeight w:val="20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2BFA5C62" w14:textId="77777777" w:rsidR="00572D14" w:rsidRPr="00572D14" w:rsidRDefault="00572D14" w:rsidP="00572D14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6EE79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Planning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76DC1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tructure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B6A37C3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ubject knowledge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A2BF3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Length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4E9B7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Voice</w:t>
            </w:r>
          </w:p>
        </w:tc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6BC30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Non-verbal communication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3A8E6BCF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Eye contac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AAD1C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poken</w:t>
            </w:r>
          </w:p>
        </w:tc>
      </w:tr>
      <w:tr w:rsidR="00572D14" w:rsidRPr="00572D14" w14:paraId="6C346497" w14:textId="77777777" w:rsidTr="00572D14">
        <w:trPr>
          <w:trHeight w:val="20"/>
        </w:trPr>
        <w:tc>
          <w:tcPr>
            <w:tcW w:w="6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DA96F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78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hideMark/>
          </w:tcPr>
          <w:p w14:paraId="0379F40D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Content</w:t>
            </w:r>
          </w:p>
        </w:tc>
        <w:tc>
          <w:tcPr>
            <w:tcW w:w="9502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hideMark/>
          </w:tcPr>
          <w:p w14:paraId="78943956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Presentation skills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68954C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572D14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Language Use</w:t>
            </w:r>
          </w:p>
        </w:tc>
      </w:tr>
      <w:tr w:rsidR="00572D14" w:rsidRPr="00572D14" w14:paraId="021A8A07" w14:textId="77777777" w:rsidTr="00572D14">
        <w:trPr>
          <w:trHeight w:val="2523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03E8D8" w14:textId="77777777" w:rsidR="00572D14" w:rsidRPr="00572D14" w:rsidRDefault="00572D14" w:rsidP="00572D14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</w:tc>
        <w:tc>
          <w:tcPr>
            <w:tcW w:w="78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7E088733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Introduction</w:t>
            </w:r>
            <w:r w:rsidRPr="00572D14"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  <w:t xml:space="preserve"> – outline key information about the person. This may include their family, life growing up, likes and dislikes.</w:t>
            </w:r>
          </w:p>
          <w:p w14:paraId="28379C7A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</w:p>
          <w:p w14:paraId="787AABFD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Issue</w:t>
            </w:r>
            <w:r w:rsidRPr="00572D14"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  <w:t xml:space="preserve"> – tell us about the issue the person stands up for/against (What is it? Who does it affect? Why is it an important issue?)</w:t>
            </w:r>
          </w:p>
          <w:p w14:paraId="1525078B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</w:p>
          <w:p w14:paraId="489F1213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Opinion</w:t>
            </w:r>
            <w:r w:rsidRPr="00572D14"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  <w:t xml:space="preserve"> – tell us what you think about the person. What action did they take? Do you think this was good/bad/brave/stupid? Could you do what they did? Why should they be recognised for what they have done?</w:t>
            </w:r>
          </w:p>
        </w:tc>
        <w:tc>
          <w:tcPr>
            <w:tcW w:w="9502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19852DAF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Monotone</w:t>
            </w:r>
            <w:r w:rsidRPr="00572D14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572D14">
              <w:rPr>
                <w:rFonts w:ascii="Arial Narrow" w:eastAsia="Times New Roman" w:hAnsi="Arial Narrow" w:cs="Times New Roman"/>
                <w:sz w:val="20"/>
                <w:szCs w:val="20"/>
              </w:rPr>
              <w:t>= no change in speed or intonation, the voice stays the same the whole time, not engaging.</w:t>
            </w:r>
            <w:r w:rsidRPr="00572D14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</w:p>
          <w:p w14:paraId="253650B1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2FC26008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Intonation</w:t>
            </w:r>
            <w:r w:rsidRPr="00572D14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572D14">
              <w:rPr>
                <w:rFonts w:ascii="Arial Narrow" w:eastAsia="Times New Roman" w:hAnsi="Arial Narrow" w:cs="Times New Roman"/>
                <w:sz w:val="20"/>
                <w:szCs w:val="20"/>
              </w:rPr>
              <w:t>= your voice going up and down when speaking, highlights key words, interesting to listen to.</w:t>
            </w:r>
          </w:p>
          <w:p w14:paraId="4EEAE28E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24023EA6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Non-verbal communication</w:t>
            </w:r>
            <w:r w:rsidRPr="00572D14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= </w:t>
            </w:r>
            <w:r w:rsidRPr="00572D14">
              <w:rPr>
                <w:rFonts w:ascii="Arial Narrow" w:eastAsia="Times New Roman" w:hAnsi="Arial Narrow" w:cs="Times New Roman"/>
                <w:sz w:val="20"/>
                <w:szCs w:val="20"/>
              </w:rPr>
              <w:t>body movement, posture (how you hold your body), gesture (hand movements) and facial expression.</w:t>
            </w:r>
          </w:p>
          <w:p w14:paraId="052A30B6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3E9B77C1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572D14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Looks vs engages</w:t>
            </w:r>
            <w:r w:rsidRPr="00572D14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572D14">
              <w:rPr>
                <w:rFonts w:ascii="Arial Narrow" w:eastAsia="Times New Roman" w:hAnsi="Arial Narrow" w:cs="Times New Roman"/>
                <w:sz w:val="20"/>
                <w:szCs w:val="20"/>
              </w:rPr>
              <w:t xml:space="preserve">= looking at someone means you glance at them for a short time but there is no connection. Engaging someone means you look them in the eye, may smile and are talking directly to them. 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30"/>
              <w:tblW w:w="3342" w:type="dxa"/>
              <w:tblInd w:w="5" w:type="dxa"/>
              <w:tblLayout w:type="fixed"/>
              <w:tblLook w:val="04A0" w:firstRow="1" w:lastRow="0" w:firstColumn="1" w:lastColumn="0" w:noHBand="0" w:noVBand="1"/>
            </w:tblPr>
            <w:tblGrid>
              <w:gridCol w:w="1670"/>
              <w:gridCol w:w="1672"/>
            </w:tblGrid>
            <w:tr w:rsidR="00572D14" w:rsidRPr="00572D14" w14:paraId="6533DA8D" w14:textId="77777777" w:rsidTr="00013CFD">
              <w:trPr>
                <w:trHeight w:val="354"/>
              </w:trPr>
              <w:tc>
                <w:tcPr>
                  <w:tcW w:w="334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D4E0572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Characteristics of formal &amp; informal language</w:t>
                  </w:r>
                </w:p>
              </w:tc>
            </w:tr>
            <w:tr w:rsidR="00572D14" w:rsidRPr="00572D14" w14:paraId="57F9F0B2" w14:textId="77777777" w:rsidTr="00013CFD">
              <w:trPr>
                <w:trHeight w:val="1903"/>
              </w:trPr>
              <w:tc>
                <w:tcPr>
                  <w:tcW w:w="16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154420B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Formal</w:t>
                  </w:r>
                </w:p>
                <w:p w14:paraId="68766C45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erious</w:t>
                  </w:r>
                </w:p>
                <w:p w14:paraId="22248FD3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bjective</w:t>
                  </w:r>
                </w:p>
                <w:p w14:paraId="6FAE55AF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Impersonal</w:t>
                  </w:r>
                </w:p>
                <w:p w14:paraId="0E1A1815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asoned</w:t>
                  </w:r>
                </w:p>
                <w:p w14:paraId="1A1A9AB3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ontrolled</w:t>
                  </w:r>
                </w:p>
                <w:p w14:paraId="09AD79EE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served</w:t>
                  </w:r>
                </w:p>
              </w:tc>
              <w:tc>
                <w:tcPr>
                  <w:tcW w:w="16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F2B5C14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Informal</w:t>
                  </w:r>
                </w:p>
                <w:p w14:paraId="1D784316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Light</w:t>
                  </w:r>
                </w:p>
                <w:p w14:paraId="29B251F9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Humorous</w:t>
                  </w:r>
                </w:p>
                <w:p w14:paraId="38FF9307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ersonal</w:t>
                  </w:r>
                </w:p>
                <w:p w14:paraId="3FB837A7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asual</w:t>
                  </w:r>
                </w:p>
                <w:p w14:paraId="193BDFC8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ffhanded</w:t>
                  </w:r>
                </w:p>
                <w:p w14:paraId="2904B487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lainspoken</w:t>
                  </w:r>
                </w:p>
                <w:p w14:paraId="348E73B7" w14:textId="77777777" w:rsidR="00572D14" w:rsidRPr="00572D14" w:rsidRDefault="00572D14" w:rsidP="00572D14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72D14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imple</w:t>
                  </w:r>
                </w:p>
              </w:tc>
            </w:tr>
          </w:tbl>
          <w:p w14:paraId="2A93C5DD" w14:textId="77777777" w:rsidR="00572D14" w:rsidRPr="00572D14" w:rsidRDefault="00572D14" w:rsidP="00572D14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85BDB60" w:rsidR="00A922F4" w:rsidRPr="00D86DE4" w:rsidRDefault="00572D14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Module 1 – Award Nomination (Oral Presentation)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  <w:num w:numId="11" w16cid:durableId="3528483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QUAGXQ5Yi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37A1F"/>
    <w:rsid w:val="00566029"/>
    <w:rsid w:val="00570B45"/>
    <w:rsid w:val="00572D14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25FBF7-B7DA-4444-B5EC-535CA8C98788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Module 1 – Award Nomination (Oral Presentation)</dc:title>
  <dc:creator>Derek Tolan</dc:creator>
  <cp:lastModifiedBy>Thomas Heeren</cp:lastModifiedBy>
  <cp:revision>2</cp:revision>
  <cp:lastPrinted>2015-05-15T02:36:00Z</cp:lastPrinted>
  <dcterms:created xsi:type="dcterms:W3CDTF">2022-04-20T11:08:00Z</dcterms:created>
  <dcterms:modified xsi:type="dcterms:W3CDTF">2022-04-20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